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9a536980c860d79cd51f94647653ba3c76bbd83"/>
    <w:p>
      <w:pPr>
        <w:pStyle w:val="Heading1"/>
      </w:pPr>
      <w:r>
        <w:t xml:space="preserve">Cover Letter for Orthodontist Position in Canada Montreal</w:t>
      </w:r>
    </w:p>
    <w:p>
      <w:pPr>
        <w:pStyle w:val="FirstParagraph"/>
      </w:pPr>
      <w:r>
        <w:t xml:space="preserve">Dear [Hiring Manager's Name],</w:t>
      </w:r>
    </w:p>
    <w:p>
      <w:pPr>
        <w:pStyle w:val="BodyText"/>
      </w:pPr>
      <w:r>
        <w:t xml:space="preserve">As a dedicated and highly skilled orthodontist with over [X years] of experience in providing transformative dental care, I am writing to express my enthusiastic interest in the orthodontist position at your esteemed practice in Canada Montreal. This opportunity aligns perfectly with my professional goals and passion for delivering exceptional orthodontic solutions tailored to diverse patient needs. With a strong foundation in clinical excellence, a commitment to patient-centered care, and a deep appreciation for the unique cultural and healthcare landscape of Canada Montreal, I am eager to contribute my expertise to your team.</w:t>
      </w:r>
    </w:p>
    <w:p>
      <w:pPr>
        <w:pStyle w:val="BodyText"/>
      </w:pPr>
      <w:r>
        <w:t xml:space="preserve">My journey as an orthodontist has been driven by a desire to make a lasting impact on individuals' lives through smile transformations. Throughout my career, I have specialized in diagnosing and treating malocclusions, dental irregularities, and facial asymmetries using the latest advancements in orthodontic technology. My experience spans both private practice and academic settings, where I have honed my ability to create personalized treatment plans that prioritize patient comfort, aesthetic outcomes, and long-term oral health. I am particularly proud of my work in [specific area, e.g., pediatric orthodontics, adult braces, or clear aligners], which has allowed me to build trust with patients and their families while fostering a collaborative approach to care.</w:t>
      </w:r>
    </w:p>
    <w:p>
      <w:pPr>
        <w:pStyle w:val="BodyText"/>
      </w:pPr>
      <w:r>
        <w:t xml:space="preserve">What draws me to Canada Montreal is the city's reputation as a vibrant hub of innovation, cultural diversity, and high-quality healthcare. As an orthodontist, I understand the importance of adapting to regional healthcare standards and patient expectations. Canada’s emphasis on accessible, comprehensive dental care resonates deeply with my values. Montreal’s unique blend of French-Canadian heritage and modern urban energy creates an environment where multicultural perspectives thrive, enabling me to serve a wide range of patients from varied backgrounds. I am particularly inspired by the city's commitment to excellence in healthcare and its progressive approach to integrating technology into clinical practice.</w:t>
      </w:r>
    </w:p>
    <w:p>
      <w:pPr>
        <w:pStyle w:val="BodyText"/>
      </w:pPr>
      <w:r>
        <w:t xml:space="preserve">In my current role as an orthodontist at [Current Practice Name], I have consistently prioritized patient education, ensuring that individuals understand their treatment options and feel empowered to make informed decisions. I have also collaborated with general dentists, pediatricians, and other specialists to provide interdisciplinary care, which has strengthened my ability to address complex cases with precision and empathy. My proficiency in [specific skills, e.g., Invisalign, 3D imaging, or orthognathic surgery] has allowed me to achieve exceptional results while maintaining a high level of patient satisfaction. I am also well-versed in Canadian dental regulations and the specific requirements for orthodontic practice in Quebec, ensuring that I can seamlessly transition to your team without compromising on quality or compliance.</w:t>
      </w:r>
    </w:p>
    <w:p>
      <w:pPr>
        <w:pStyle w:val="BodyText"/>
      </w:pPr>
      <w:r>
        <w:t xml:space="preserve">One of the most rewarding aspects of my career has been building long-term relationships with patients. Whether it’s a child taking their first steps toward a confident smile or an adult reclaiming their self-esteem through orthodontic treatment, I find immense fulfillment in witnessing these milestones. In Canada Montreal, where community engagement is central to healthcare delivery, I am eager to contribute my expertise to a practice that values patient well-being and fosters a supportive environment for both professionals and patients alike. I am also excited about the opportunity to work alongside a team of passionate clinicians who share my dedication to excellence in orthodontic care.</w:t>
      </w:r>
    </w:p>
    <w:p>
      <w:pPr>
        <w:pStyle w:val="BodyText"/>
      </w:pPr>
      <w:r>
        <w:t xml:space="preserve">My decision to pursue an orthodontist position in Canada Montreal is also influenced by the region’s robust healthcare infrastructure and its focus on preventative care. I am committed to upholding the highest standards of professionalism, adhering to ethical guidelines, and continuously expanding my knowledge through ongoing education. I have completed [mention relevant certifications, workshops, or continuing education courses], which have equipped me with the skills to provide cutting-edge treatments while maintaining a strong focus on patient safety and comfort.</w:t>
      </w:r>
    </w:p>
    <w:p>
      <w:pPr>
        <w:pStyle w:val="BodyText"/>
      </w:pPr>
      <w:r>
        <w:t xml:space="preserve">As an orthodontist in Canada Montreal, I am particularly drawn to the city’s dynamic healthcare ecosystem. The opportunity to work in a practice that values innovation, cultural sensitivity, and community service aligns perfectly with my career aspirations. I am confident that my clinical expertise, interpersonal skills, and dedication to patient care will make me a valuable asset to your team. I would be honored to contribute to the continued success of your practice while supporting the oral health and confidence of patients in this remarkable city.</w:t>
      </w:r>
    </w:p>
    <w:p>
      <w:pPr>
        <w:pStyle w:val="BodyText"/>
      </w:pPr>
      <w:r>
        <w:t xml:space="preserve">Thank you for considering my application. I would welcome the opportunity to discuss how my background, skills, and vision align with the goals of your orthodontic practice in Canada Montreal. Please feel free to contact me at [your phone number] or [your email address] at your earliest convenience. I look forward to the possibility of contributing to your team and making a meaningful impact in the lives of patients through orthodontic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Canada Montreal</dc:title>
  <dc:creator/>
  <dc:language>en</dc:language>
  <cp:keywords/>
  <dcterms:created xsi:type="dcterms:W3CDTF">2025-12-10T14:57:45Z</dcterms:created>
  <dcterms:modified xsi:type="dcterms:W3CDTF">2025-12-10T14:57:45Z</dcterms:modified>
</cp:coreProperties>
</file>

<file path=docProps/custom.xml><?xml version="1.0" encoding="utf-8"?>
<Properties xmlns="http://schemas.openxmlformats.org/officeDocument/2006/custom-properties" xmlns:vt="http://schemas.openxmlformats.org/officeDocument/2006/docPropsVTypes"/>
</file>